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A40CD" w14:textId="121C47CA" w:rsidR="000A3038" w:rsidRPr="009313D1" w:rsidRDefault="00C85210" w:rsidP="000A3038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C8521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Supplemental Digital </w:t>
      </w:r>
      <w:proofErr w:type="spellStart"/>
      <w:r w:rsidRPr="00C8521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Conten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3</w:t>
      </w:r>
    </w:p>
    <w:p w14:paraId="76F4E50A" w14:textId="78250261" w:rsidR="000A3038" w:rsidRPr="009313D1" w:rsidRDefault="000A3038" w:rsidP="000A3038">
      <w:pPr>
        <w:spacing w:after="0" w:line="48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  <w:r w:rsidRPr="009313D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Difficulties and Strategies Included in the Category</w:t>
      </w:r>
      <w:r w:rsidR="00251CF7" w:rsidRPr="009313D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of </w:t>
      </w:r>
      <w:r w:rsidR="00251CF7" w:rsidRPr="009313D1">
        <w:rPr>
          <w:rFonts w:ascii="Times New Roman" w:hAnsi="Times New Roman"/>
          <w:i/>
          <w:iCs/>
          <w:color w:val="000000" w:themeColor="text1"/>
          <w:sz w:val="24"/>
        </w:rPr>
        <w:t xml:space="preserve">Strategies </w:t>
      </w:r>
      <w:r w:rsidR="00251CF7" w:rsidRPr="009313D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lated to difficulties in managing the transition of patients</w:t>
      </w:r>
    </w:p>
    <w:tbl>
      <w:tblPr>
        <w:tblpPr w:vertAnchor="text" w:horzAnchor="margin" w:tblpY="1"/>
        <w:tblOverlap w:val="never"/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57"/>
        <w:gridCol w:w="5869"/>
      </w:tblGrid>
      <w:tr w:rsidR="009313D1" w:rsidRPr="009313D1" w14:paraId="3DBA29DB" w14:textId="77777777" w:rsidTr="00117224">
        <w:trPr>
          <w:trHeight w:val="270"/>
        </w:trPr>
        <w:tc>
          <w:tcPr>
            <w:tcW w:w="1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03B868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Difficulties</w:t>
            </w: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C6265B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trategies</w:t>
            </w:r>
          </w:p>
        </w:tc>
      </w:tr>
      <w:tr w:rsidR="009313D1" w:rsidRPr="009313D1" w14:paraId="6A7038AC" w14:textId="77777777" w:rsidTr="00117224">
        <w:trPr>
          <w:trHeight w:val="450"/>
        </w:trPr>
        <w:tc>
          <w:tcPr>
            <w:tcW w:w="174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E48443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reatment plans created by inpatient medical institutions cannot be used for community support</w:t>
            </w: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3EB2BFAD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risis plans made by inpatient medical institutions will be tested in overnight training and modified so that they can be applied to community life.</w:t>
            </w:r>
          </w:p>
        </w:tc>
      </w:tr>
      <w:tr w:rsidR="009313D1" w:rsidRPr="009313D1" w14:paraId="3A9E34AB" w14:textId="77777777" w:rsidTr="00117224">
        <w:trPr>
          <w:trHeight w:val="450"/>
        </w:trPr>
        <w:tc>
          <w:tcPr>
            <w:tcW w:w="174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3AFCBE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FEF231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f the treatment plan created by the inpatient medical institution cannot be used for community support, evaluate the current ability and find the necessary support</w:t>
            </w:r>
          </w:p>
        </w:tc>
      </w:tr>
      <w:tr w:rsidR="009313D1" w:rsidRPr="009313D1" w14:paraId="46988987" w14:textId="77777777" w:rsidTr="00117224">
        <w:trPr>
          <w:trHeight w:val="450"/>
        </w:trPr>
        <w:tc>
          <w:tcPr>
            <w:tcW w:w="174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257490E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9A7C1F" w14:textId="3B4E8590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ssess problem coping ability during inpatient overnight training to understand the need for support for patients in the community</w:t>
            </w:r>
            <w:r w:rsidR="002C263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　</w:t>
            </w:r>
          </w:p>
        </w:tc>
      </w:tr>
      <w:tr w:rsidR="009313D1" w:rsidRPr="009313D1" w14:paraId="7CFFAED9" w14:textId="77777777" w:rsidTr="00117224">
        <w:trPr>
          <w:trHeight w:val="450"/>
        </w:trPr>
        <w:tc>
          <w:tcPr>
            <w:tcW w:w="174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4E0D8D5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0EB4696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s patients’ living ability improves and their medical conditions stabilize, provide support so that patients can decide the contents of the treatment plan step-by-step</w:t>
            </w:r>
          </w:p>
        </w:tc>
      </w:tr>
      <w:tr w:rsidR="009313D1" w:rsidRPr="009313D1" w14:paraId="6591BA5B" w14:textId="77777777" w:rsidTr="00117224">
        <w:trPr>
          <w:trHeight w:val="450"/>
        </w:trPr>
        <w:tc>
          <w:tcPr>
            <w:tcW w:w="174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E3AA2C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ifficult to intervene in family relationships when a family prevented a patient’s independence</w:t>
            </w: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045730" w14:textId="1EA02B7F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upport is provided on a family basis</w:t>
            </w:r>
            <w:r w:rsidR="005D0DC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including the target person</w:t>
            </w:r>
            <w:r w:rsidR="005D0DC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because the relationship has been established</w:t>
            </w:r>
          </w:p>
        </w:tc>
      </w:tr>
      <w:tr w:rsidR="009313D1" w:rsidRPr="009313D1" w14:paraId="5E9C5338" w14:textId="77777777" w:rsidTr="00117224">
        <w:trPr>
          <w:trHeight w:val="450"/>
        </w:trPr>
        <w:tc>
          <w:tcPr>
            <w:tcW w:w="174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A720E2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A54031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f there is no communication between family members, help both parties to communicate what was not communicated to each other</w:t>
            </w:r>
          </w:p>
        </w:tc>
      </w:tr>
      <w:tr w:rsidR="009313D1" w:rsidRPr="009313D1" w14:paraId="08E02DB2" w14:textId="77777777" w:rsidTr="00117224">
        <w:trPr>
          <w:trHeight w:val="450"/>
        </w:trPr>
        <w:tc>
          <w:tcPr>
            <w:tcW w:w="174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3166C2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3FF67F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ovide patients opportunities to interact with many supporters, to learn how to interact with their families</w:t>
            </w:r>
          </w:p>
        </w:tc>
      </w:tr>
      <w:tr w:rsidR="009313D1" w:rsidRPr="009313D1" w14:paraId="02DB5A03" w14:textId="77777777" w:rsidTr="00117224">
        <w:trPr>
          <w:trHeight w:val="450"/>
        </w:trPr>
        <w:tc>
          <w:tcPr>
            <w:tcW w:w="1749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B45CB0D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8B6CD7" w14:textId="5C1ED417" w:rsidR="000A3038" w:rsidRPr="009313D1" w:rsidRDefault="00606D7F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606D7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f a patient is not able to tell the family, practice with them telling the family to help improve communication skills</w:t>
            </w:r>
          </w:p>
        </w:tc>
      </w:tr>
      <w:tr w:rsidR="009313D1" w:rsidRPr="009313D1" w14:paraId="62CF58F9" w14:textId="77777777" w:rsidTr="00117224">
        <w:trPr>
          <w:trHeight w:val="450"/>
        </w:trPr>
        <w:tc>
          <w:tcPr>
            <w:tcW w:w="1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18D9C4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lastRenderedPageBreak/>
              <w:t>Difficulty in promoting lonely patient’s independence</w:t>
            </w: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670248" w14:textId="107D7CCB" w:rsidR="000A3038" w:rsidRPr="009313D1" w:rsidRDefault="00714C05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val="en-US" w:eastAsia="ja-JP"/>
              </w:rPr>
              <w:t>B</w:t>
            </w:r>
            <w:r w:rsidRPr="00714C0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eing positively involved with the patient and recognized as a supporter to motivate the patient</w:t>
            </w:r>
          </w:p>
        </w:tc>
      </w:tr>
      <w:tr w:rsidR="009313D1" w:rsidRPr="009313D1" w14:paraId="55DD4BFF" w14:textId="77777777" w:rsidTr="00117224">
        <w:trPr>
          <w:trHeight w:val="450"/>
        </w:trPr>
        <w:tc>
          <w:tcPr>
            <w:tcW w:w="1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9539F9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ifficulty in assisting overactive patients in helping them manage their daily lives</w:t>
            </w: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DDE66A" w14:textId="6A501E3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Encourage patients to look back on their excessive behavior and fatigue a</w:t>
            </w:r>
            <w:r w:rsidR="00C91B96"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d help them become aware of it</w:t>
            </w:r>
          </w:p>
        </w:tc>
      </w:tr>
      <w:tr w:rsidR="009313D1" w:rsidRPr="009313D1" w14:paraId="217F1BCD" w14:textId="77777777" w:rsidTr="00117224">
        <w:trPr>
          <w:trHeight w:val="900"/>
        </w:trPr>
        <w:tc>
          <w:tcPr>
            <w:tcW w:w="1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B94729" w14:textId="10EAEA84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Difficulty in reflecting the wishes of patients in the support plan owing to the intention of </w:t>
            </w:r>
            <w:proofErr w:type="gramStart"/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other </w:t>
            </w:r>
            <w:r w:rsidR="00C91B96" w:rsidRPr="009313D1">
              <w:rPr>
                <w:color w:val="000000" w:themeColor="text1"/>
              </w:rPr>
              <w:t xml:space="preserve"> </w:t>
            </w:r>
            <w:r w:rsidR="00C91B96"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ofessionals</w:t>
            </w:r>
            <w:proofErr w:type="gramEnd"/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EBBB59" w14:textId="038943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eek opinions on the adjustment of support content at treatment plan review meetings so that support can be provided with respect for the patient</w:t>
            </w:r>
            <w:r w:rsidR="005D0DC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 motivation</w:t>
            </w:r>
          </w:p>
        </w:tc>
      </w:tr>
      <w:tr w:rsidR="009313D1" w:rsidRPr="009313D1" w14:paraId="7ADD1E55" w14:textId="77777777" w:rsidTr="00117224">
        <w:trPr>
          <w:trHeight w:val="450"/>
        </w:trPr>
        <w:tc>
          <w:tcPr>
            <w:tcW w:w="17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5A527A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ifficulty in promoting social participation of patients</w:t>
            </w:r>
          </w:p>
        </w:tc>
        <w:tc>
          <w:tcPr>
            <w:tcW w:w="325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1AE557" w14:textId="77777777" w:rsidR="000A3038" w:rsidRPr="009313D1" w:rsidRDefault="000A3038" w:rsidP="000A3038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13D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upport the purpose of expanding the scope of activities by making people interested in life outside their home</w:t>
            </w:r>
          </w:p>
        </w:tc>
      </w:tr>
    </w:tbl>
    <w:p w14:paraId="3C8BB352" w14:textId="11F61FA2" w:rsidR="000A3038" w:rsidRPr="009313D1" w:rsidRDefault="000A3038" w:rsidP="000A303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313D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sectPr w:rsidR="000A3038" w:rsidRPr="00931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BADE9" w14:textId="77777777" w:rsidR="00D54565" w:rsidRDefault="00D54565" w:rsidP="00251CF7">
      <w:pPr>
        <w:spacing w:after="0" w:line="240" w:lineRule="auto"/>
      </w:pPr>
      <w:r>
        <w:separator/>
      </w:r>
    </w:p>
  </w:endnote>
  <w:endnote w:type="continuationSeparator" w:id="0">
    <w:p w14:paraId="65958045" w14:textId="77777777" w:rsidR="00D54565" w:rsidRDefault="00D54565" w:rsidP="00251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AAF7A" w14:textId="77777777" w:rsidR="00D54565" w:rsidRDefault="00D54565" w:rsidP="00251CF7">
      <w:pPr>
        <w:spacing w:after="0" w:line="240" w:lineRule="auto"/>
      </w:pPr>
      <w:r>
        <w:separator/>
      </w:r>
    </w:p>
  </w:footnote>
  <w:footnote w:type="continuationSeparator" w:id="0">
    <w:p w14:paraId="277CD4BA" w14:textId="77777777" w:rsidR="00D54565" w:rsidRDefault="00D54565" w:rsidP="00251C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DEzNDYwMTYyMDRW0lEKTi0uzszPAykwrAUAeU7oHCwAAAA="/>
  </w:docVars>
  <w:rsids>
    <w:rsidRoot w:val="000A3038"/>
    <w:rsid w:val="000A3038"/>
    <w:rsid w:val="00117224"/>
    <w:rsid w:val="0015165E"/>
    <w:rsid w:val="00251CF7"/>
    <w:rsid w:val="002C2634"/>
    <w:rsid w:val="004A01F5"/>
    <w:rsid w:val="005D0DCA"/>
    <w:rsid w:val="00606D7F"/>
    <w:rsid w:val="006B386C"/>
    <w:rsid w:val="006C3B2F"/>
    <w:rsid w:val="00714C05"/>
    <w:rsid w:val="007865D0"/>
    <w:rsid w:val="008506E9"/>
    <w:rsid w:val="009313D1"/>
    <w:rsid w:val="00C85210"/>
    <w:rsid w:val="00C91B96"/>
    <w:rsid w:val="00D54565"/>
    <w:rsid w:val="00E12E0B"/>
    <w:rsid w:val="00F72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8D5C0D9"/>
  <w15:chartTrackingRefBased/>
  <w15:docId w15:val="{413A67CC-059C-4779-B712-8A6219C3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1CF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51CF7"/>
  </w:style>
  <w:style w:type="paragraph" w:styleId="a5">
    <w:name w:val="footer"/>
    <w:basedOn w:val="a"/>
    <w:link w:val="a6"/>
    <w:uiPriority w:val="99"/>
    <w:unhideWhenUsed/>
    <w:rsid w:val="00251CF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51C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奥田 淳</cp:lastModifiedBy>
  <cp:revision>15</cp:revision>
  <dcterms:created xsi:type="dcterms:W3CDTF">2020-11-07T07:50:00Z</dcterms:created>
  <dcterms:modified xsi:type="dcterms:W3CDTF">2021-12-22T02:33:00Z</dcterms:modified>
</cp:coreProperties>
</file>